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14:paraId="1FDD4D7D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14:paraId="1FDD4D72" w14:textId="77777777" w:rsidTr="009104AB">
              <w:tc>
                <w:tcPr>
                  <w:tcW w:w="4757" w:type="dxa"/>
                </w:tcPr>
                <w:p w14:paraId="1FDD4D6F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 wp14:anchorId="1FDD4E41" wp14:editId="1FDD4E42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14:paraId="1FDD4D70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14:paraId="1FDD4D71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 wp14:anchorId="1FDD4E43" wp14:editId="1FDD4E44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1FDD4D73" w14:textId="77777777" w:rsidR="00A13E4B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APPLICATION FORM</w:t>
            </w:r>
          </w:p>
          <w:p w14:paraId="1FDD4D74" w14:textId="77777777" w:rsidR="0070104E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 w:rsidRPr="00C43E8A"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STUDENT MOBILITY FOR STUDIES</w:t>
            </w:r>
          </w:p>
          <w:p w14:paraId="1FDD4D75" w14:textId="77777777" w:rsidR="00AF3E41" w:rsidRPr="00C43E8A" w:rsidRDefault="00AF3E41" w:rsidP="00AF3E41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Erasmus+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6"/>
                  <w:szCs w:val="26"/>
                </w:rPr>
                <w:id w:val="66774945"/>
                <w:placeholder>
                  <w:docPart w:val="C32748A8023447ADA9AC77943A49C2A1"/>
                </w:placeholder>
                <w:showingPlcHdr/>
                <w:comboBox>
                  <w:listItem w:value="Choose an item."/>
                  <w:listItem w:displayText="Mobility within Programme Countries (KA103)" w:value="Mobility within Programme Countries (KA103)"/>
                  <w:listItem w:displayText="International Credit Mobility (KA107)" w:value="International Credit Mobility (KA107)"/>
                </w:comboBox>
              </w:sdtPr>
              <w:sdtEndPr/>
              <w:sdtContent>
                <w:r w:rsidRPr="0056153B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Choose a programme</w:t>
                </w:r>
                <w:r w:rsidR="00A474CE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.</w:t>
                </w:r>
              </w:sdtContent>
            </w:sdt>
          </w:p>
          <w:p w14:paraId="1FDD4D76" w14:textId="77777777" w:rsidR="0070104E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EndPr/>
              <w:sdtContent>
                <w:r w:rsidR="00AF3E41" w:rsidRP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E</w:t>
                </w:r>
                <w:r w:rsidR="00AF3E41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nter Academic Year</w:t>
                </w:r>
                <w:r w:rsidR="00AF3E41" w:rsidRPr="00A13E4B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70104E" w:rsidRPr="00C43E8A"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</w:p>
          <w:p w14:paraId="1FDD4D77" w14:textId="77777777" w:rsidR="004C4374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p w14:paraId="1FDD4D78" w14:textId="77777777" w:rsidR="00AF3E41" w:rsidRDefault="00AF3E41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14:paraId="1FDD4D79" w14:textId="77777777" w:rsidR="004C4374" w:rsidRPr="00C43E8A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</w:pPr>
                <w:r w:rsidRPr="004C4374">
                  <w:rPr>
                    <w:rFonts w:ascii="Calibri Light" w:hAnsi="Calibri Light" w:cs="Consolas"/>
                    <w:b/>
                    <w:noProof/>
                    <w:color w:val="2E74B5" w:themeColor="accent1" w:themeShade="BF"/>
                    <w:sz w:val="26"/>
                    <w:szCs w:val="26"/>
                    <w:shd w:val="clear" w:color="auto" w:fill="DEEAF6" w:themeFill="accent1" w:themeFillTint="33"/>
                  </w:rPr>
                  <w:drawing>
                    <wp:inline distT="0" distB="0" distL="0" distR="0" wp14:anchorId="1FDD4E45" wp14:editId="1FDD4E46">
                      <wp:extent cx="1574800" cy="1574800"/>
                      <wp:effectExtent l="0" t="0" r="6350" b="635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74800" cy="157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FDD4D7A" w14:textId="77777777" w:rsidR="00692435" w:rsidRPr="00C43E8A" w:rsidRDefault="004C4374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  <w:t>Photo</w:t>
            </w:r>
          </w:p>
          <w:p w14:paraId="1FDD4D7B" w14:textId="77777777" w:rsidR="003F01E1" w:rsidRDefault="003F01E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  <w:p w14:paraId="1FDD4D7C" w14:textId="77777777" w:rsidR="00AF3E41" w:rsidRPr="00C43E8A" w:rsidRDefault="00AF3E4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14:paraId="1FDD4D7E" w14:textId="77777777" w:rsidR="00910134" w:rsidRDefault="00A13E4B" w:rsidP="002F3D4A">
      <w:pP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 </w:t>
      </w:r>
      <w:r w:rsidR="00910134" w:rsidRPr="00C43E8A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4C4374" w:rsidRPr="00C20D0F" w14:paraId="1FDD4D81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7F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irst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80" w14:textId="77777777"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0"/>
          </w:p>
        </w:tc>
      </w:tr>
      <w:tr w:rsidR="004C4374" w:rsidRPr="00C20D0F" w14:paraId="1FDD4D84" w14:textId="77777777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82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mily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83" w14:textId="77777777"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1"/>
          </w:p>
        </w:tc>
      </w:tr>
      <w:tr w:rsidR="004C4374" w:rsidRPr="00C20D0F" w14:paraId="1FDD4D87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85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Gend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86" w14:textId="77777777"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14:paraId="1FDD4D8A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88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99816689"/>
            <w:placeholder>
              <w:docPart w:val="8888DB9085944DE1B14C78A18AEF42A0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FDD4D89" w14:textId="77777777" w:rsidR="004C4374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4C4374" w:rsidRPr="00C20D0F" w14:paraId="1FDD4D8D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8B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ce of Birth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8C" w14:textId="77777777"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14:paraId="1FDD4D90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8E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Nationality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8F" w14:textId="77777777"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14:paraId="1FDD4D93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91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assport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92" w14:textId="77777777"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  <w:bookmarkEnd w:id="2"/>
          </w:p>
        </w:tc>
      </w:tr>
    </w:tbl>
    <w:p w14:paraId="1FDD4D94" w14:textId="77777777" w:rsidR="004C4374" w:rsidRPr="00075AD0" w:rsidRDefault="004C4374" w:rsidP="002F3D4A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14:paraId="1FDD4D95" w14:textId="77777777" w:rsidR="00FB5B50" w:rsidRPr="004C4374" w:rsidRDefault="003F01E1" w:rsidP="002F3D4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4C4374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II </w:t>
      </w:r>
      <w:r w:rsidR="00FB5B50" w:rsidRPr="004C4374">
        <w:rPr>
          <w:rFonts w:ascii="Calibri Light" w:hAnsi="Calibri Light" w:cs="Consolas"/>
          <w:b/>
          <w:color w:val="2E74B5" w:themeColor="accent1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8B2C6D" w:rsidRPr="00C20D0F" w14:paraId="1FDD4D98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96" w14:textId="77777777"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97" w14:textId="77777777"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14:paraId="1FDD4D9B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99" w14:textId="77777777"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9A" w14:textId="77777777"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14:paraId="1FDD4D9E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9C" w14:textId="77777777"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9D" w14:textId="77777777"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14:paraId="1FDD4DA1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9F" w14:textId="77777777"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A0" w14:textId="77777777"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14:paraId="1FDD4DA2" w14:textId="77777777" w:rsidR="00D56816" w:rsidRPr="00075AD0" w:rsidRDefault="00D56816" w:rsidP="002F3D4A">
      <w:pPr>
        <w:rPr>
          <w:rFonts w:ascii="Calibri Light" w:hAnsi="Calibri Light" w:cs="Consolas"/>
          <w:sz w:val="20"/>
          <w:szCs w:val="20"/>
        </w:rPr>
      </w:pPr>
    </w:p>
    <w:p w14:paraId="1FDD4DA3" w14:textId="77777777" w:rsidR="0070104E" w:rsidRPr="008B2C6D" w:rsidRDefault="003F01E1" w:rsidP="002F3D4A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I </w:t>
      </w:r>
      <w:r w:rsidR="008B2C6D">
        <w:rPr>
          <w:rFonts w:ascii="Calibri Light" w:hAnsi="Calibri Light" w:cs="Consolas"/>
          <w:b/>
          <w:color w:val="2E74B5" w:themeColor="accent1" w:themeShade="BF"/>
          <w:szCs w:val="22"/>
        </w:rPr>
        <w:t>ACADEMIC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FB5B50" w:rsidRPr="00C20D0F" w14:paraId="1FDD4DA6" w14:textId="77777777" w:rsidTr="00273D39">
        <w:tc>
          <w:tcPr>
            <w:tcW w:w="2965" w:type="dxa"/>
            <w:shd w:val="clear" w:color="auto" w:fill="DEEAF6" w:themeFill="accent1" w:themeFillTint="33"/>
            <w:vAlign w:val="center"/>
          </w:tcPr>
          <w:p w14:paraId="1FDD4DA4" w14:textId="77777777" w:rsidR="00FB5B50" w:rsidRPr="00273D39" w:rsidRDefault="00846C62" w:rsidP="00D56816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5" w:type="dxa"/>
            <w:vAlign w:val="center"/>
          </w:tcPr>
          <w:p w14:paraId="1FDD4DA5" w14:textId="77777777" w:rsidR="00FB5B50" w:rsidRPr="00C20D0F" w:rsidRDefault="00D1002E" w:rsidP="00D56816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/>
                <w:sz w:val="21"/>
                <w:szCs w:val="21"/>
              </w:rPr>
              <w:t>University of Arts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  <w:lang w:val="sr-Cyrl-RS"/>
              </w:rPr>
              <w:t xml:space="preserve"> 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</w:rPr>
              <w:t>in</w:t>
            </w:r>
            <w:r>
              <w:rPr>
                <w:rFonts w:ascii="Calibri Light" w:hAnsi="Calibri Light" w:cs="Consolas"/>
                <w:b/>
                <w:sz w:val="21"/>
                <w:szCs w:val="21"/>
              </w:rPr>
              <w:t xml:space="preserve"> Belgrade</w:t>
            </w:r>
          </w:p>
        </w:tc>
      </w:tr>
      <w:tr w:rsidR="00846C62" w:rsidRPr="00C20D0F" w14:paraId="1FDD4DA9" w14:textId="77777777" w:rsidTr="00273D39">
        <w:tc>
          <w:tcPr>
            <w:tcW w:w="2965" w:type="dxa"/>
            <w:shd w:val="clear" w:color="auto" w:fill="DEEAF6" w:themeFill="accent1" w:themeFillTint="33"/>
            <w:vAlign w:val="center"/>
          </w:tcPr>
          <w:p w14:paraId="1FDD4DA7" w14:textId="77777777" w:rsidR="00846C62" w:rsidRPr="00273D39" w:rsidRDefault="00846C62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8466034"/>
            <w:placeholder>
              <w:docPart w:val="54353F71E4684BEC9812F9844A95785C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Interdisciplinary Studies" w:value="Interdisciplinary Studies"/>
            </w:dropDownList>
          </w:sdtPr>
          <w:sdtEndPr/>
          <w:sdtContent>
            <w:tc>
              <w:tcPr>
                <w:tcW w:w="7555" w:type="dxa"/>
                <w:vAlign w:val="center"/>
              </w:tcPr>
              <w:p w14:paraId="1FDD4DA8" w14:textId="77777777" w:rsidR="00846C62" w:rsidRPr="00F45163" w:rsidRDefault="002D50A2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366E1A" w:rsidRPr="00C20D0F" w14:paraId="1FDD4DAC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AA" w14:textId="77777777"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Program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AB" w14:textId="77777777" w:rsidR="00366E1A" w:rsidRDefault="00366E1A" w:rsidP="00366E1A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66E1A" w:rsidRPr="00C20D0F" w14:paraId="1FDD4DAF" w14:textId="77777777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AD" w14:textId="77777777"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Level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83702895"/>
            <w:placeholder>
              <w:docPart w:val="0BAA7AB70CB746C2BCB6BB54F8319E5B"/>
            </w:placeholder>
            <w:showingPlcHdr/>
            <w:dropDownList>
              <w:listItem w:value="Choose an item."/>
              <w:listItem w:displayText="First Cycle (Bachelor)" w:value="First Cycle (Bachelor)"/>
              <w:listItem w:displayText="Second Cycle (Master)" w:value="Second Cycle (Master)"/>
              <w:listItem w:displayText="Third Cycle (Doctoral)" w:value="Third Cycle (Doctoral)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FDD4DAE" w14:textId="77777777" w:rsidR="00366E1A" w:rsidRPr="00C20D0F" w:rsidRDefault="002D50A2" w:rsidP="00366E1A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B8433E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14:paraId="1FDD4DB2" w14:textId="77777777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B0" w14:textId="77777777" w:rsidR="00B8433E" w:rsidRPr="00273D39" w:rsidRDefault="003A743D" w:rsidP="00B8433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art</w:t>
            </w:r>
            <w:r w:rsidR="007F11B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Dat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B1" w14:textId="77777777" w:rsidR="00B8433E" w:rsidRPr="00C20D0F" w:rsidRDefault="007F11BD" w:rsidP="002D50A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77926252"/>
                <w:placeholder>
                  <w:docPart w:val="E3334A3AB7F94C4AA8160C11219088E3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123C1C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,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458295811"/>
                <w:placeholder>
                  <w:docPart w:val="24648902E965491FB4F00F2E807A69ED"/>
                </w:placeholder>
                <w:showingPlcHdr/>
                <w:dropDownList>
                  <w:listItem w:value="Choose an item."/>
                  <w:listItem w:displayText="2015" w:value="2015"/>
                  <w:listItem w:displayText="2016" w:value="2016"/>
                  <w:listItem w:displayText="2017" w:value="2017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 </w:t>
            </w:r>
          </w:p>
        </w:tc>
      </w:tr>
      <w:tr w:rsidR="00B8433E" w:rsidRPr="00C20D0F" w14:paraId="1FDD4DB5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B3" w14:textId="77777777" w:rsidR="00B8433E" w:rsidRPr="00273D39" w:rsidRDefault="003A743D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Programme Duration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1677178269"/>
            <w:placeholder>
              <w:docPart w:val="417F1176E32343429212B5ABE300FBE7"/>
            </w:placeholder>
            <w:showingPlcHdr/>
            <w:dropDownList>
              <w:listItem w:value="Choose an item."/>
              <w:listItem w:displayText="4 years - 240 ECTS" w:value="4 years - 240 ECTS"/>
              <w:listItem w:displayText="1 year - 60 ECTS" w:value="1 year - 60 ECTS"/>
              <w:listItem w:displayText="3 years - 160 ECTS" w:value="3 years - 160 ECTS"/>
              <w:listItem w:displayText="5 years - 300 ECTS" w:value="5 years - 300 ECTS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FDD4DB4" w14:textId="77777777" w:rsidR="00B8433E" w:rsidRPr="00C20D0F" w:rsidRDefault="002D50A2" w:rsidP="00B8433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duration</w:t>
                </w:r>
                <w:r w:rsidRPr="009D6D8F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14:paraId="1FDD4DB8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B6" w14:textId="77777777" w:rsidR="00B8433E" w:rsidRPr="00273D39" w:rsidRDefault="00B8433E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lastRenderedPageBreak/>
              <w:t>ECTS obtained at the time of application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B7" w14:textId="77777777" w:rsidR="00B8433E" w:rsidRPr="00C20D0F" w:rsidRDefault="009D6D8F" w:rsidP="00B8433E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14:paraId="1FDD4DB9" w14:textId="77777777" w:rsidR="00D1002E" w:rsidRPr="00075AD0" w:rsidRDefault="00D1002E" w:rsidP="00FB5B50">
      <w:pPr>
        <w:rPr>
          <w:rFonts w:ascii="Calibri Light" w:hAnsi="Calibri Light" w:cs="Consolas"/>
          <w:sz w:val="20"/>
          <w:szCs w:val="20"/>
        </w:rPr>
      </w:pPr>
    </w:p>
    <w:p w14:paraId="1FDD4DBA" w14:textId="77777777" w:rsidR="00D2278A" w:rsidRPr="009D6D8F" w:rsidRDefault="009D6D8F" w:rsidP="00D2278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I</w:t>
      </w:r>
      <w:r w:rsidR="003F01E1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V </w:t>
      </w:r>
      <w:r w:rsidR="00D2278A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LANG</w:t>
      </w:r>
      <w:r w:rsidR="00AE25CD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14:paraId="1FDD4DBD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BB" w14:textId="77777777" w:rsidR="00C874A9" w:rsidRPr="00273D39" w:rsidRDefault="00123C1C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Mother T</w:t>
            </w:r>
            <w:r w:rsidR="00C874A9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BC" w14:textId="77777777"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14:paraId="1FDD4DC0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BE" w14:textId="77777777" w:rsidR="00C874A9" w:rsidRPr="00273D39" w:rsidRDefault="00C874A9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English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 xml:space="preserve"> L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FDD4DBF" w14:textId="77777777"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14:paraId="1FDD4DC3" w14:textId="77777777" w:rsidTr="00C874A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sdt>
            <w:sdtP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id w:val="1518968670"/>
              <w:placeholder>
                <w:docPart w:val="8E622E4146534ED19A393167C0FC9EC7"/>
              </w:placeholder>
              <w:showingPlcHdr/>
              <w:dropDownList>
                <w:listItem w:value="Choose an item."/>
                <w:listItem w:displayText="Bulgarian" w:value="Bulgarian"/>
                <w:listItem w:displayText="Croatian" w:value="Croatian"/>
                <w:listItem w:displayText="Czech" w:value="Czech"/>
                <w:listItem w:displayText="Danish" w:value="Danish"/>
                <w:listItem w:displayText="Duch" w:value="Duch"/>
                <w:listItem w:displayText="Estonian" w:value="Estonian"/>
                <w:listItem w:displayText="Finnish" w:value="Finnish"/>
                <w:listItem w:displayText="French" w:value="French"/>
                <w:listItem w:displayText="German" w:value="German"/>
                <w:listItem w:displayText="Greek" w:value="Greek"/>
                <w:listItem w:displayText="Hungarian" w:value="Hungarian"/>
                <w:listItem w:displayText="Icelancic" w:value="Icelancic"/>
                <w:listItem w:displayText="Irish" w:value="Irish"/>
                <w:listItem w:displayText="Italian" w:value="Italian"/>
                <w:listItem w:displayText="Latvian" w:value="Latvian"/>
                <w:listItem w:displayText="Lithuanian" w:value="Lithuanian"/>
                <w:listItem w:displayText="Macedonian" w:value="Macedonian"/>
                <w:listItem w:displayText="Maltese" w:value="Maltese"/>
                <w:listItem w:displayText="Norwegian" w:value="Norwegian"/>
                <w:listItem w:displayText="Polish" w:value="Polish"/>
                <w:listItem w:displayText="Portuguese" w:value="Portuguese"/>
                <w:listItem w:displayText="Romanian" w:value="Romanian"/>
                <w:listItem w:displayText="Slovak" w:value="Slovak"/>
                <w:listItem w:displayText="Slovenian" w:value="Slovenian"/>
                <w:listItem w:displayText="Spanish" w:value="Spanish"/>
                <w:listItem w:displayText="Swedish" w:value="Swedish"/>
                <w:listItem w:displayText="Turkish" w:value="Turkish"/>
                <w:listItem w:displayText="Bosnian" w:value="Bosnian"/>
                <w:listItem w:displayText="Montenegrin" w:value="Montenegrin"/>
              </w:dropDownList>
            </w:sdtPr>
            <w:sdtEndPr/>
            <w:sdtContent>
              <w:p w14:paraId="1FDD4DC1" w14:textId="77777777" w:rsidR="00C874A9" w:rsidRPr="00273D39" w:rsidRDefault="00F53CE4" w:rsidP="00C874A9">
                <w:pPr>
                  <w:spacing w:before="60" w:after="60"/>
                  <w:rPr>
                    <w:rFonts w:ascii="Calibri Light" w:hAnsi="Calibri Light" w:cs="Consolas"/>
                    <w:color w:val="1F4E79" w:themeColor="accent1" w:themeShade="80"/>
                    <w:sz w:val="21"/>
                    <w:szCs w:val="21"/>
                    <w:lang w:val="en-U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anguage of the host country</w:t>
                </w:r>
              </w:p>
            </w:sdtContent>
          </w:sdt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Choose an item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FDD4DC2" w14:textId="77777777"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14:paraId="1FDD4DC4" w14:textId="77777777"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14:paraId="1FDD4DC5" w14:textId="77777777" w:rsidR="00C874A9" w:rsidRPr="008B2C6D" w:rsidRDefault="00C874A9" w:rsidP="00C874A9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HOST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3509"/>
        <w:gridCol w:w="4044"/>
      </w:tblGrid>
      <w:tr w:rsidR="00C874A9" w:rsidRPr="00C20D0F" w14:paraId="1FDD4DC8" w14:textId="77777777" w:rsidTr="005E0756">
        <w:tc>
          <w:tcPr>
            <w:tcW w:w="2964" w:type="dxa"/>
            <w:shd w:val="clear" w:color="auto" w:fill="DEEAF6" w:themeFill="accent1" w:themeFillTint="33"/>
            <w:vAlign w:val="center"/>
          </w:tcPr>
          <w:p w14:paraId="1FDD4DC6" w14:textId="77777777"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/Academy</w:t>
            </w:r>
          </w:p>
        </w:tc>
        <w:tc>
          <w:tcPr>
            <w:tcW w:w="7553" w:type="dxa"/>
            <w:gridSpan w:val="2"/>
            <w:vAlign w:val="center"/>
          </w:tcPr>
          <w:p w14:paraId="1FDD4DC7" w14:textId="77777777" w:rsidR="00C874A9" w:rsidRPr="00C20D0F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14:paraId="1FDD4DCB" w14:textId="77777777" w:rsidTr="005E0756">
        <w:tc>
          <w:tcPr>
            <w:tcW w:w="2964" w:type="dxa"/>
            <w:shd w:val="clear" w:color="auto" w:fill="DEEAF6" w:themeFill="accent1" w:themeFillTint="33"/>
            <w:vAlign w:val="center"/>
          </w:tcPr>
          <w:p w14:paraId="1FDD4DC9" w14:textId="77777777"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ntry</w:t>
            </w:r>
          </w:p>
        </w:tc>
        <w:tc>
          <w:tcPr>
            <w:tcW w:w="7553" w:type="dxa"/>
            <w:gridSpan w:val="2"/>
            <w:vAlign w:val="center"/>
          </w:tcPr>
          <w:p w14:paraId="1FDD4DCA" w14:textId="77777777" w:rsidR="00C874A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14:paraId="1FDD4DCE" w14:textId="77777777" w:rsidTr="005E075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CC" w14:textId="77777777"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Programme</w:t>
            </w:r>
          </w:p>
        </w:tc>
        <w:tc>
          <w:tcPr>
            <w:tcW w:w="755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CD" w14:textId="77777777" w:rsidR="00C874A9" w:rsidRDefault="00C874A9" w:rsidP="009104AB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123C1C" w:rsidRPr="00C20D0F" w14:paraId="1FDD4DD1" w14:textId="77777777" w:rsidTr="005E075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CF" w14:textId="77777777" w:rsidR="00123C1C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uration of Mobility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1609774318"/>
            <w:placeholder>
              <w:docPart w:val="84784D69F3F341FBAF5926C3B3641580"/>
            </w:placeholder>
            <w:showingPlcHdr/>
            <w:dropDownList>
              <w:listItem w:value="Choose an item."/>
              <w:listItem w:displayText="4 months" w:value="4 months"/>
              <w:listItem w:displayText="5 months" w:value="5 months"/>
            </w:dropDownList>
          </w:sdtPr>
          <w:sdtEndPr/>
          <w:sdtContent>
            <w:tc>
              <w:tcPr>
                <w:tcW w:w="7553" w:type="dxa"/>
                <w:gridSpan w:val="2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14:paraId="1FDD4DD0" w14:textId="77777777" w:rsidR="00123C1C" w:rsidRPr="002A576B" w:rsidRDefault="002D50A2" w:rsidP="002D50A2">
                <w:pPr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123C1C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duration</w:t>
                </w:r>
                <w:r w:rsidRPr="00123C1C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C874A9" w:rsidRPr="00C20D0F" w14:paraId="1FDD4DD4" w14:textId="77777777" w:rsidTr="005E0756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D2" w14:textId="77777777" w:rsidR="00C874A9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D3" w14:textId="77777777" w:rsidR="00C874A9" w:rsidRPr="00C20D0F" w:rsidRDefault="00123C1C" w:rsidP="00CF3473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237624890"/>
                <w:placeholder>
                  <w:docPart w:val="3F3AA33DA24D420E98E581A28F29E6F2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87633264"/>
                <w:placeholder>
                  <w:docPart w:val="96711440276544AD943C7AFC610CF376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</w:t>
            </w:r>
            <w:r w:rsidR="00CF347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818019875"/>
                <w:placeholder>
                  <w:docPart w:val="D6D9297E769E4F548171B987E1D48207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 w:rsidR="00CF3473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CF3473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987081920"/>
                <w:placeholder>
                  <w:docPart w:val="DA7FAC88869840899C7FF1056446B89A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</w:p>
        </w:tc>
      </w:tr>
      <w:tr w:rsidR="00123C1C" w:rsidRPr="00C20D0F" w14:paraId="1FDD4DD7" w14:textId="77777777" w:rsidTr="005E0756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D5" w14:textId="77777777" w:rsidR="00123C1C" w:rsidRDefault="00331633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e you applying for 2 host institutions in this call?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293494512"/>
            <w:placeholder>
              <w:docPart w:val="BB944DF8B5444296B39EBFF1EA8F0D8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3" w:type="dxa"/>
                <w:gridSpan w:val="2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FDD4DD6" w14:textId="77777777" w:rsidR="00123C1C" w:rsidRDefault="00331633" w:rsidP="00331633">
                <w:pPr>
                  <w:pStyle w:val="Caption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AD79B9">
                  <w:rPr>
                    <w:rStyle w:val="PlaceholderText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331633" w:rsidRPr="00C20D0F" w14:paraId="1FDD4DDB" w14:textId="77777777" w:rsidTr="005E0756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D8" w14:textId="77777777" w:rsidR="00331633" w:rsidRDefault="00C53B79" w:rsidP="00C53B79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e you submitting 1 or 2 applications?</w:t>
            </w:r>
          </w:p>
        </w:tc>
        <w:tc>
          <w:tcPr>
            <w:tcW w:w="3509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14:paraId="1FDD4DD9" w14:textId="77777777" w:rsidR="00331633" w:rsidRDefault="002B2E1D" w:rsidP="00186371">
            <w:pPr>
              <w:rPr>
                <w:lang w:val="sr-Latn-CS"/>
              </w:rPr>
            </w:pP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42853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2A2">
                  <w:rPr>
                    <w:rFonts w:ascii="MS Gothic" w:eastAsia="MS Gothic" w:hAnsi="MS Gothic" w:cs="Consolas" w:hint="eastAsia"/>
                    <w:bCs/>
                    <w:sz w:val="21"/>
                    <w:szCs w:val="21"/>
                    <w:lang w:val="sr-Latn-CS"/>
                  </w:rPr>
                  <w:t>☐</w:t>
                </w:r>
              </w:sdtContent>
            </w:sdt>
            <w:r w:rsidR="00F4516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C53B79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I'm submitting one application</w:t>
            </w:r>
            <w:r w:rsidR="00186371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only</w:t>
            </w:r>
            <w:r w:rsidR="00C53B79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.</w:t>
            </w:r>
          </w:p>
        </w:tc>
        <w:tc>
          <w:tcPr>
            <w:tcW w:w="4044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14:paraId="1FDD4DDA" w14:textId="77777777" w:rsidR="00CC62A2" w:rsidRPr="00C53B79" w:rsidRDefault="002B2E1D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9193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6371">
                  <w:rPr>
                    <w:rFonts w:ascii="MS Gothic" w:eastAsia="MS Gothic" w:hAnsi="MS Gothic" w:cs="Consolas" w:hint="eastAsia"/>
                    <w:bCs/>
                    <w:sz w:val="21"/>
                    <w:szCs w:val="21"/>
                    <w:lang w:val="sr-Latn-CS"/>
                  </w:rPr>
                  <w:t>☐</w:t>
                </w:r>
              </w:sdtContent>
            </w:sdt>
            <w:r w:rsidR="00C53B79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I'm submitting two separate applications</w:t>
            </w:r>
            <w:r w:rsidR="00F53CE4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.</w:t>
            </w:r>
          </w:p>
        </w:tc>
      </w:tr>
      <w:tr w:rsidR="00C53B79" w:rsidRPr="00C20D0F" w14:paraId="1FDD4DE2" w14:textId="77777777" w:rsidTr="005E0756">
        <w:trPr>
          <w:trHeight w:val="283"/>
        </w:trPr>
        <w:tc>
          <w:tcPr>
            <w:tcW w:w="296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DC" w14:textId="77777777" w:rsidR="00C53B79" w:rsidRDefault="00C53B79" w:rsidP="00C53B79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</w:p>
        </w:tc>
        <w:tc>
          <w:tcPr>
            <w:tcW w:w="350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DD" w14:textId="77777777" w:rsidR="00C53B79" w:rsidRDefault="00C53B79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  <w:tc>
          <w:tcPr>
            <w:tcW w:w="404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DE" w14:textId="77777777" w:rsidR="00F45163" w:rsidRDefault="00F45163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This application is my:</w:t>
            </w:r>
          </w:p>
          <w:p w14:paraId="1FDD4DDF" w14:textId="77777777" w:rsidR="00F45163" w:rsidRDefault="002B2E1D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37443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163">
                  <w:rPr>
                    <w:rFonts w:ascii="MS Gothic" w:eastAsia="MS Gothic" w:hAnsi="MS Gothic" w:cs="Consolas" w:hint="eastAsia"/>
                    <w:bCs/>
                    <w:sz w:val="21"/>
                    <w:szCs w:val="21"/>
                    <w:lang w:val="sr-Latn-CS"/>
                  </w:rPr>
                  <w:t>☐</w:t>
                </w:r>
              </w:sdtContent>
            </w:sdt>
            <w:r w:rsidR="00C53B79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1st choice</w:t>
            </w:r>
          </w:p>
          <w:p w14:paraId="1FDD4DE0" w14:textId="77777777" w:rsidR="00C53B79" w:rsidRDefault="002B2E1D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241798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6371">
                  <w:rPr>
                    <w:rFonts w:ascii="MS Gothic" w:eastAsia="MS Gothic" w:hAnsi="MS Gothic" w:cs="Consolas" w:hint="eastAsia"/>
                    <w:bCs/>
                    <w:sz w:val="21"/>
                    <w:szCs w:val="21"/>
                    <w:lang w:val="sr-Latn-CS"/>
                  </w:rPr>
                  <w:t>☐</w:t>
                </w:r>
              </w:sdtContent>
            </w:sdt>
            <w:r w:rsidR="00C53B79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2nd choice</w:t>
            </w:r>
          </w:p>
          <w:p w14:paraId="1FDD4DE1" w14:textId="77777777" w:rsidR="00C53B79" w:rsidRDefault="00C53B79" w:rsidP="00331633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</w:tbl>
    <w:p w14:paraId="1FDD4DE3" w14:textId="77777777" w:rsidR="00F45163" w:rsidRPr="00075AD0" w:rsidRDefault="00F45163" w:rsidP="00F45163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14:paraId="1FDD4DE4" w14:textId="77777777" w:rsidR="00F45163" w:rsidRPr="004C4374" w:rsidRDefault="00186371" w:rsidP="00F45163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VI </w:t>
      </w:r>
      <w:r w:rsidR="00F45163">
        <w:rPr>
          <w:rFonts w:ascii="Calibri Light" w:hAnsi="Calibri Light" w:cs="Consolas"/>
          <w:b/>
          <w:color w:val="2E74B5" w:themeColor="accent1" w:themeShade="BF"/>
          <w:szCs w:val="22"/>
        </w:rPr>
        <w:t>PRELIMINARY LIST OF COURSES AT HOST INSTITUTION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615"/>
        <w:gridCol w:w="3059"/>
        <w:gridCol w:w="4408"/>
        <w:gridCol w:w="1435"/>
      </w:tblGrid>
      <w:tr w:rsidR="00186371" w:rsidRPr="00186371" w14:paraId="1FDD4DE9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DE5" w14:textId="77777777" w:rsidR="00186371" w:rsidRPr="00186371" w:rsidRDefault="00186371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86371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RSE CODE</w:t>
            </w:r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</w:tcPr>
          <w:p w14:paraId="1FDD4DE6" w14:textId="77777777"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>DEPARTMENT</w:t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</w:tcPr>
          <w:p w14:paraId="1FDD4DE7" w14:textId="77777777"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 xml:space="preserve">COURSE UNIT </w:t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</w:tcPr>
          <w:p w14:paraId="1FDD4DE8" w14:textId="77777777"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>ECTS</w:t>
            </w:r>
          </w:p>
        </w:tc>
      </w:tr>
      <w:tr w:rsidR="002D50A2" w:rsidRPr="002D50A2" w14:paraId="1FDD4DEE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DEA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3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EB" w14:textId="77777777"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EC" w14:textId="77777777"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ED" w14:textId="77777777"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1FDD4DF3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DEF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4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0" w14:textId="77777777"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1" w14:textId="77777777"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2" w14:textId="77777777"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1FDD4DF8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DF4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5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5" w14:textId="77777777"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6" w14:textId="77777777"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7" w14:textId="77777777"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1FDD4DFD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DF9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6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A" w14:textId="77777777"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B" w14:textId="77777777"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C" w14:textId="77777777"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1FDD4E02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DFE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7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F" w14:textId="77777777"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0" w14:textId="77777777"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1" w14:textId="77777777"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1FDD4E07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E03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4" w14:textId="77777777"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5" w14:textId="77777777"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6" w14:textId="77777777"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1FDD4E0C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E08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8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9" w14:textId="77777777" w:rsidR="002D50A2" w:rsidRDefault="002D50A2" w:rsidP="002D50A2"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A" w14:textId="77777777"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B" w14:textId="77777777"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1FDD4E11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E0D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9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E" w14:textId="77777777" w:rsidR="002D50A2" w:rsidRDefault="002D50A2" w:rsidP="002D50A2"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F" w14:textId="77777777"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10" w14:textId="77777777"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</w:tbl>
    <w:p w14:paraId="1FDD4E12" w14:textId="77777777" w:rsidR="00467741" w:rsidRPr="007471DE" w:rsidRDefault="00186371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7471DE">
        <w:rPr>
          <w:rFonts w:ascii="Calibri Light" w:hAnsi="Calibri Light" w:cs="Consolas"/>
          <w:sz w:val="20"/>
          <w:szCs w:val="20"/>
          <w:lang w:val="en-US"/>
        </w:rPr>
        <w:t xml:space="preserve">* It is recommended to obtain between 20 and 30 ECTS, </w:t>
      </w:r>
      <w:r w:rsidR="002D50A2" w:rsidRPr="007471DE">
        <w:rPr>
          <w:rFonts w:ascii="Calibri Light" w:hAnsi="Calibri Light" w:cs="Consolas"/>
          <w:sz w:val="20"/>
          <w:szCs w:val="20"/>
          <w:lang w:val="en-US"/>
        </w:rPr>
        <w:t>not less than 18.</w:t>
      </w:r>
    </w:p>
    <w:p w14:paraId="1FDD4E13" w14:textId="77777777" w:rsidR="002D50A2" w:rsidRPr="00075AD0" w:rsidRDefault="002D50A2" w:rsidP="002D50A2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14:paraId="1FDD4E14" w14:textId="77777777" w:rsidR="002D50A2" w:rsidRPr="008B2C6D" w:rsidRDefault="002D50A2" w:rsidP="002D50A2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II ERASMUS+ SCHOLARSHIP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2D50A2" w:rsidRPr="00C20D0F" w14:paraId="1FDD4E17" w14:textId="77777777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14:paraId="1FDD4E15" w14:textId="77777777" w:rsidR="002D50A2" w:rsidRPr="00273D39" w:rsidRDefault="00CE54F5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Have you ever received an Erasmus scholarship before?</w:t>
            </w:r>
          </w:p>
        </w:tc>
        <w:sdt>
          <w:sdtPr>
            <w:rPr>
              <w:rFonts w:ascii="Calibri Light" w:hAnsi="Calibri Light" w:cs="Consolas"/>
              <w:b/>
              <w:sz w:val="21"/>
              <w:szCs w:val="21"/>
            </w:rPr>
            <w:id w:val="-1093624654"/>
            <w:placeholder>
              <w:docPart w:val="C01AABCCE9F142A89E67E94874AFB76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14:paraId="1FDD4E16" w14:textId="77777777" w:rsidR="002D50A2" w:rsidRPr="00C20D0F" w:rsidRDefault="007471DE" w:rsidP="009104AB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2D50A2" w:rsidRPr="00C20D0F" w14:paraId="1FDD4E1A" w14:textId="77777777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14:paraId="1FDD4E18" w14:textId="77777777" w:rsidR="002D50A2" w:rsidRPr="00273D39" w:rsidRDefault="00CE54F5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f yes, please give us more details about it.</w:t>
            </w:r>
          </w:p>
        </w:tc>
        <w:tc>
          <w:tcPr>
            <w:tcW w:w="7552" w:type="dxa"/>
            <w:vAlign w:val="center"/>
          </w:tcPr>
          <w:p w14:paraId="1FDD4E19" w14:textId="77777777" w:rsidR="002D50A2" w:rsidRPr="007471DE" w:rsidRDefault="007471DE" w:rsidP="009104AB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7471DE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10"/>
          </w:p>
        </w:tc>
      </w:tr>
      <w:tr w:rsidR="00AF3E41" w:rsidRPr="00C20D0F" w14:paraId="1FDD4E1D" w14:textId="77777777" w:rsidTr="00AF3E41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E1B" w14:textId="77777777" w:rsidR="00AF3E41" w:rsidRPr="00273D39" w:rsidRDefault="00AF3E41" w:rsidP="005C66A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e you applying for additional funding for students with disability?**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1095670616"/>
            <w:placeholder>
              <w:docPart w:val="F85D230A3A5E45659B878B3C93FDF95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FDD4E1C" w14:textId="77777777" w:rsidR="00AF3E41" w:rsidRPr="007471DE" w:rsidRDefault="00AF3E41" w:rsidP="005C66A5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7471DE" w:rsidRPr="00C20D0F" w14:paraId="1FDD4E20" w14:textId="77777777" w:rsidTr="007471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FDD4E1E" w14:textId="77777777" w:rsidR="007471DE" w:rsidRPr="00273D39" w:rsidRDefault="007471DE" w:rsidP="00747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lastRenderedPageBreak/>
              <w:t>Are you applying for additional funding for students in unfavorable socio-economic situation</w:t>
            </w:r>
            <w:r w:rsidR="00AF3E41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(KA103 only)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?*</w:t>
            </w:r>
            <w:r w:rsidR="00822242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*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11127619"/>
            <w:placeholder>
              <w:docPart w:val="26E12BCEAA3B41A0BA5DEF047EBDF61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FDD4E1F" w14:textId="77777777" w:rsidR="007471DE" w:rsidRPr="007471DE" w:rsidRDefault="007471DE" w:rsidP="007471D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</w:tbl>
    <w:p w14:paraId="1FDD4E21" w14:textId="77777777" w:rsidR="009D6D8F" w:rsidRPr="007471DE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7471DE">
        <w:rPr>
          <w:rFonts w:ascii="Calibri Light" w:hAnsi="Calibri Light" w:cs="Consolas"/>
          <w:sz w:val="20"/>
          <w:szCs w:val="20"/>
          <w:lang w:val="en-US"/>
        </w:rPr>
        <w:t>*</w:t>
      </w:r>
      <w:r w:rsidR="00822242">
        <w:rPr>
          <w:rFonts w:ascii="Calibri Light" w:hAnsi="Calibri Light" w:cs="Consolas"/>
          <w:sz w:val="20"/>
          <w:szCs w:val="20"/>
          <w:lang w:val="en-US"/>
        </w:rPr>
        <w:t>*</w:t>
      </w:r>
      <w:r w:rsidRPr="007471DE">
        <w:rPr>
          <w:rFonts w:ascii="Calibri Light" w:hAnsi="Calibri Light" w:cs="Consolas"/>
          <w:sz w:val="20"/>
          <w:szCs w:val="20"/>
          <w:lang w:val="en-US"/>
        </w:rPr>
        <w:t xml:space="preserve"> Terms defined by the Call</w:t>
      </w:r>
    </w:p>
    <w:p w14:paraId="1FDD4E22" w14:textId="77777777" w:rsidR="007471DE" w:rsidRPr="00075AD0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1FDD4E23" w14:textId="77777777" w:rsidR="00CE54F5" w:rsidRPr="008B2C6D" w:rsidRDefault="00CE54F5" w:rsidP="00CE54F5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="000151DE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I </w:t>
      </w:r>
      <w:r w:rsidR="007471DE">
        <w:rPr>
          <w:rFonts w:ascii="Calibri Light" w:hAnsi="Calibri Light" w:cs="Consolas"/>
          <w:b/>
          <w:color w:val="2E74B5" w:themeColor="accent1" w:themeShade="BF"/>
          <w:szCs w:val="22"/>
        </w:rPr>
        <w:t>CHECKLIST</w:t>
      </w:r>
      <w:r w:rsidR="005E0D34"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  <w:r w:rsidR="00822242">
        <w:rPr>
          <w:rFonts w:ascii="Calibri Light" w:hAnsi="Calibri Light" w:cs="Consolas"/>
          <w:b/>
          <w:color w:val="2E74B5" w:themeColor="accent1" w:themeShade="BF"/>
          <w:szCs w:val="22"/>
        </w:rPr>
        <w:t>*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14:paraId="1FDD4E2D" w14:textId="77777777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14:paraId="1FDD4E24" w14:textId="77777777"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14:paraId="1FDD4E25" w14:textId="77777777" w:rsidR="00CE54F5" w:rsidRDefault="002B2E1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14:paraId="1FDD4E26" w14:textId="77777777" w:rsidR="000151DE" w:rsidRDefault="002B2E1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204420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CV</w:t>
            </w:r>
          </w:p>
          <w:p w14:paraId="1FDD4E27" w14:textId="77777777" w:rsidR="000151DE" w:rsidRDefault="002B2E1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11109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Motivation letter</w:t>
            </w:r>
          </w:p>
          <w:p w14:paraId="1FDD4E28" w14:textId="77777777" w:rsidR="000151DE" w:rsidRDefault="002B2E1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40090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Language Certificate</w:t>
            </w:r>
          </w:p>
          <w:p w14:paraId="1FDD4E29" w14:textId="77777777" w:rsidR="000151DE" w:rsidRDefault="002B2E1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620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Transcript of Records</w:t>
            </w:r>
          </w:p>
          <w:p w14:paraId="1FDD4E2A" w14:textId="77777777" w:rsidR="000151DE" w:rsidRDefault="002B2E1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422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ortfolio, recording or artistic biography</w:t>
            </w:r>
          </w:p>
          <w:p w14:paraId="1FDD4E2C" w14:textId="69F9554F" w:rsidR="000151DE" w:rsidRPr="007471DE" w:rsidRDefault="002B2E1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</w:p>
        </w:tc>
      </w:tr>
      <w:tr w:rsidR="00CE54F5" w:rsidRPr="00C20D0F" w14:paraId="1FDD4E30" w14:textId="77777777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14:paraId="1FDD4E2E" w14:textId="77777777"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dditional documents, if required by the host institution:</w:t>
            </w:r>
          </w:p>
        </w:tc>
        <w:tc>
          <w:tcPr>
            <w:tcW w:w="7552" w:type="dxa"/>
            <w:vAlign w:val="center"/>
          </w:tcPr>
          <w:p w14:paraId="1FDD4E2F" w14:textId="77777777" w:rsidR="00CE54F5" w:rsidRPr="007471DE" w:rsidRDefault="002B2E1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959445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ny specific documents required by the host institution</w:t>
            </w:r>
          </w:p>
        </w:tc>
      </w:tr>
      <w:tr w:rsidR="005E0D34" w:rsidRPr="00C20D0F" w14:paraId="1FDD4E34" w14:textId="77777777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14:paraId="1FDD4E31" w14:textId="77777777" w:rsidR="005E0D34" w:rsidRDefault="005E0D34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dditional documents, if applicable:</w:t>
            </w:r>
          </w:p>
        </w:tc>
        <w:tc>
          <w:tcPr>
            <w:tcW w:w="7552" w:type="dxa"/>
            <w:vAlign w:val="center"/>
          </w:tcPr>
          <w:p w14:paraId="1FDD4E32" w14:textId="77777777" w:rsidR="005E0D34" w:rsidRDefault="002B2E1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023581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3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Proof of international activities</w:t>
            </w:r>
          </w:p>
          <w:p w14:paraId="1FDD4E33" w14:textId="77777777" w:rsidR="005E0D34" w:rsidRDefault="002B2E1D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461727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3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Proof of pa</w:t>
            </w:r>
            <w:r w:rsidR="008E4F84">
              <w:rPr>
                <w:rFonts w:ascii="Calibri Light" w:hAnsi="Calibri Light" w:cs="Consolas"/>
                <w:sz w:val="21"/>
                <w:szCs w:val="21"/>
              </w:rPr>
              <w:t>rticipation in Erasmus Student N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etwork</w:t>
            </w:r>
          </w:p>
        </w:tc>
      </w:tr>
    </w:tbl>
    <w:p w14:paraId="1FDD4E35" w14:textId="77777777" w:rsidR="009D6D8F" w:rsidRPr="00075AD0" w:rsidRDefault="005E0D34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075AD0">
        <w:rPr>
          <w:rFonts w:ascii="Calibri Light" w:hAnsi="Calibri Light" w:cs="Consolas"/>
          <w:sz w:val="20"/>
          <w:szCs w:val="20"/>
        </w:rPr>
        <w:t>*</w:t>
      </w:r>
      <w:r w:rsidR="00822242">
        <w:rPr>
          <w:rFonts w:ascii="Calibri Light" w:hAnsi="Calibri Light" w:cs="Consolas"/>
          <w:sz w:val="20"/>
          <w:szCs w:val="20"/>
        </w:rPr>
        <w:t>**</w:t>
      </w:r>
      <w:r w:rsidRPr="00075AD0">
        <w:rPr>
          <w:rFonts w:ascii="Calibri Light" w:hAnsi="Calibri Light" w:cs="Consolas"/>
          <w:sz w:val="20"/>
          <w:szCs w:val="20"/>
        </w:rPr>
        <w:t xml:space="preserve">If you are applying for additional funding </w:t>
      </w:r>
      <w:r w:rsidR="00075AD0" w:rsidRPr="00075AD0">
        <w:rPr>
          <w:rFonts w:ascii="Calibri Light" w:hAnsi="Calibri Light" w:cs="Consolas"/>
          <w:sz w:val="20"/>
          <w:szCs w:val="20"/>
        </w:rPr>
        <w:t>for students</w:t>
      </w:r>
      <w:r w:rsidRPr="00075AD0">
        <w:rPr>
          <w:rFonts w:ascii="Calibri Light" w:hAnsi="Calibri Light" w:cs="Consolas"/>
          <w:sz w:val="20"/>
          <w:szCs w:val="20"/>
        </w:rPr>
        <w:t xml:space="preserve"> in </w:t>
      </w:r>
      <w:r w:rsidR="00075AD0" w:rsidRPr="00075AD0">
        <w:rPr>
          <w:rFonts w:ascii="Calibri Light" w:hAnsi="Calibri Light" w:cs="Consolas"/>
          <w:sz w:val="20"/>
          <w:szCs w:val="20"/>
        </w:rPr>
        <w:t>unfavourable</w:t>
      </w:r>
      <w:r w:rsidRPr="00075AD0">
        <w:rPr>
          <w:rFonts w:ascii="Calibri Light" w:hAnsi="Calibri Light" w:cs="Consolas"/>
          <w:sz w:val="20"/>
          <w:szCs w:val="20"/>
        </w:rPr>
        <w:t xml:space="preserve"> socio-economic situation</w:t>
      </w:r>
      <w:r w:rsidR="00AF3E41">
        <w:rPr>
          <w:rFonts w:ascii="Calibri Light" w:hAnsi="Calibri Light" w:cs="Consolas"/>
          <w:sz w:val="20"/>
          <w:szCs w:val="20"/>
        </w:rPr>
        <w:t xml:space="preserve"> (under KA103)</w:t>
      </w:r>
      <w:r w:rsidR="00075AD0" w:rsidRPr="00075AD0">
        <w:rPr>
          <w:rFonts w:ascii="Calibri Light" w:hAnsi="Calibri Light" w:cs="Consolas"/>
          <w:sz w:val="20"/>
          <w:szCs w:val="20"/>
        </w:rPr>
        <w:t xml:space="preserve"> or students with disabilities</w:t>
      </w:r>
      <w:r w:rsidR="00AF3E41">
        <w:rPr>
          <w:rFonts w:ascii="Calibri Light" w:hAnsi="Calibri Light" w:cs="Consolas"/>
          <w:sz w:val="20"/>
          <w:szCs w:val="20"/>
        </w:rPr>
        <w:t xml:space="preserve"> (under KA103 and KA107)</w:t>
      </w:r>
      <w:r w:rsidR="00075AD0" w:rsidRPr="00075AD0">
        <w:rPr>
          <w:rFonts w:ascii="Calibri Light" w:hAnsi="Calibri Light" w:cs="Consolas"/>
          <w:sz w:val="20"/>
          <w:szCs w:val="20"/>
        </w:rPr>
        <w:t>, after selection you will be asked to submit supporting documents, as described in the Call.</w:t>
      </w:r>
    </w:p>
    <w:p w14:paraId="1FDD4E36" w14:textId="77777777"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1FDD4E37" w14:textId="77777777" w:rsidR="00075AD0" w:rsidRPr="008B2C6D" w:rsidRDefault="00075AD0" w:rsidP="00075AD0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IX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14:paraId="1FDD4E3A" w14:textId="77777777" w:rsidTr="00500865">
        <w:tc>
          <w:tcPr>
            <w:tcW w:w="10517" w:type="dxa"/>
            <w:shd w:val="clear" w:color="auto" w:fill="auto"/>
            <w:vAlign w:val="center"/>
          </w:tcPr>
          <w:p w14:paraId="1FDD4E38" w14:textId="77777777" w:rsidR="00075AD0" w:rsidRDefault="002B2E1D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14:paraId="312D657A" w14:textId="493C0FE7" w:rsidR="00661D5B" w:rsidRDefault="002B2E1D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I confirm that all submitted documents are true and that </w:t>
            </w:r>
            <w:r w:rsidR="00A34305">
              <w:rPr>
                <w:rFonts w:ascii="Calibri Light" w:hAnsi="Calibri Light" w:cs="Consolas"/>
                <w:sz w:val="21"/>
                <w:szCs w:val="21"/>
              </w:rPr>
              <w:t>persons authorized to check, process and evaluate applicants under the Erasmus+ Mobility Programme can use the data they provide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>.</w:t>
            </w:r>
          </w:p>
          <w:bookmarkStart w:id="11" w:name="_GoBack"/>
          <w:p w14:paraId="6D3D797F" w14:textId="60B981B5" w:rsidR="00716167" w:rsidRDefault="002B2E1D" w:rsidP="00716167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72807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167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716167"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 w:rsidR="00716167">
              <w:rPr>
                <w:rFonts w:ascii="Calibri Light" w:hAnsi="Calibri Light" w:cs="Consolas"/>
                <w:sz w:val="21"/>
                <w:szCs w:val="21"/>
              </w:rPr>
              <w:t xml:space="preserve">I confirm that I have read and comply with the </w:t>
            </w:r>
            <w:hyperlink r:id="rId10" w:history="1">
              <w:r w:rsidR="00716167" w:rsidRPr="00E22362">
                <w:rPr>
                  <w:rStyle w:val="Hyperlink"/>
                  <w:rFonts w:ascii="Calibri Light" w:hAnsi="Calibri Light" w:cs="Consolas"/>
                  <w:sz w:val="21"/>
                  <w:szCs w:val="21"/>
                </w:rPr>
                <w:t>Statement of Data Protectio</w:t>
              </w:r>
              <w:r w:rsidR="00E22362">
                <w:rPr>
                  <w:rStyle w:val="Hyperlink"/>
                  <w:rFonts w:ascii="Calibri Light" w:hAnsi="Calibri Light" w:cs="Consolas"/>
                  <w:sz w:val="21"/>
                  <w:szCs w:val="21"/>
                </w:rPr>
                <w:t>n Compliance</w:t>
              </w:r>
            </w:hyperlink>
            <w:r w:rsidR="00E22362">
              <w:rPr>
                <w:rFonts w:ascii="Calibri Light" w:hAnsi="Calibri Light" w:cs="Consolas"/>
                <w:sz w:val="21"/>
                <w:szCs w:val="21"/>
                <w:lang w:val="sr-Cyrl-RS"/>
              </w:rPr>
              <w:t>.</w:t>
            </w:r>
            <w:r w:rsidR="00716167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</w:p>
          <w:p w14:paraId="1FDD4E39" w14:textId="331F9FB6" w:rsidR="00716167" w:rsidRPr="00E22362" w:rsidRDefault="002B2E1D" w:rsidP="00716167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1"/>
                <w:szCs w:val="21"/>
                <w:lang w:val="sr-Cyrl-RS"/>
              </w:rPr>
            </w:pPr>
            <w:sdt>
              <w:sdtPr>
                <w:rPr>
                  <w:rFonts w:asciiTheme="majorHAnsi" w:eastAsia="MS Gothic" w:hAnsiTheme="majorHAnsi" w:cstheme="majorHAnsi"/>
                  <w:sz w:val="21"/>
                  <w:szCs w:val="21"/>
                </w:rPr>
                <w:id w:val="1842194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167" w:rsidRPr="0071616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716167" w:rsidRPr="00716167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I confirm that I am aware and that I agree with the </w:t>
            </w:r>
            <w:hyperlink r:id="rId11" w:history="1">
              <w:r w:rsidR="00716167" w:rsidRPr="00E22362">
                <w:rPr>
                  <w:rStyle w:val="Hyperlink"/>
                  <w:rFonts w:asciiTheme="majorHAnsi" w:eastAsia="MS Gothic" w:hAnsiTheme="majorHAnsi" w:cstheme="majorHAnsi"/>
                  <w:sz w:val="21"/>
                  <w:szCs w:val="21"/>
                </w:rPr>
                <w:t xml:space="preserve">Terms of the </w:t>
              </w:r>
              <w:r w:rsidR="00865610">
                <w:rPr>
                  <w:rStyle w:val="Hyperlink"/>
                  <w:rFonts w:asciiTheme="majorHAnsi" w:eastAsia="MS Gothic" w:hAnsiTheme="majorHAnsi" w:cstheme="majorHAnsi"/>
                  <w:sz w:val="21"/>
                  <w:szCs w:val="21"/>
                </w:rPr>
                <w:t>P</w:t>
              </w:r>
              <w:r w:rsidR="00721AEB" w:rsidRPr="00E22362">
                <w:rPr>
                  <w:rStyle w:val="Hyperlink"/>
                  <w:rFonts w:asciiTheme="majorHAnsi" w:eastAsia="MS Gothic" w:hAnsiTheme="majorHAnsi" w:cstheme="majorHAnsi"/>
                  <w:sz w:val="21"/>
                  <w:szCs w:val="21"/>
                </w:rPr>
                <w:t xml:space="preserve">rospective </w:t>
              </w:r>
              <w:r w:rsidR="00716167" w:rsidRPr="00E22362">
                <w:rPr>
                  <w:rStyle w:val="Hyperlink"/>
                  <w:rFonts w:asciiTheme="majorHAnsi" w:eastAsia="MS Gothic" w:hAnsiTheme="majorHAnsi" w:cstheme="majorHAnsi"/>
                  <w:sz w:val="21"/>
                  <w:szCs w:val="21"/>
                </w:rPr>
                <w:t>Scholarship</w:t>
              </w:r>
            </w:hyperlink>
            <w:r w:rsidR="00E22362">
              <w:rPr>
                <w:rFonts w:asciiTheme="majorHAnsi" w:eastAsia="MS Gothic" w:hAnsiTheme="majorHAnsi" w:cstheme="majorHAnsi"/>
                <w:sz w:val="21"/>
                <w:szCs w:val="21"/>
                <w:lang w:val="sr-Cyrl-RS"/>
              </w:rPr>
              <w:t>.</w:t>
            </w:r>
            <w:bookmarkEnd w:id="11"/>
          </w:p>
        </w:tc>
      </w:tr>
    </w:tbl>
    <w:p w14:paraId="1FDD4E3B" w14:textId="77777777"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1FDD4E3C" w14:textId="77777777" w:rsidR="00661D5B" w:rsidRDefault="00E06E72" w:rsidP="00661D5B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14:paraId="1FDD4E3E" w14:textId="77777777" w:rsidTr="009104AB">
        <w:tc>
          <w:tcPr>
            <w:tcW w:w="10517" w:type="dxa"/>
            <w:shd w:val="clear" w:color="auto" w:fill="auto"/>
            <w:vAlign w:val="center"/>
          </w:tcPr>
          <w:p w14:paraId="1FDD4E3D" w14:textId="77777777" w:rsidR="00E06E72" w:rsidRDefault="002B2E1D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14:paraId="1FDD4E3F" w14:textId="77777777" w:rsidR="00E06E72" w:rsidRDefault="00E06E72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</w:p>
    <w:p w14:paraId="1FDD4E40" w14:textId="77777777" w:rsidR="00F53CE4" w:rsidRPr="008B2C6D" w:rsidRDefault="00F53CE4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color w:val="2E74B5" w:themeColor="accent1" w:themeShade="BF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E4F84"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sdtContent>
      </w:sdt>
    </w:p>
    <w:sectPr w:rsidR="00F53CE4" w:rsidRPr="008B2C6D" w:rsidSect="002D50A2">
      <w:pgSz w:w="12240" w:h="15840"/>
      <w:pgMar w:top="576" w:right="806" w:bottom="576" w:left="9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829D77" w14:textId="77777777" w:rsidR="002B2E1D" w:rsidRDefault="002B2E1D" w:rsidP="00773477">
      <w:pPr>
        <w:pStyle w:val="Caption"/>
      </w:pPr>
      <w:r>
        <w:separator/>
      </w:r>
    </w:p>
  </w:endnote>
  <w:endnote w:type="continuationSeparator" w:id="0">
    <w:p w14:paraId="07FC1ADD" w14:textId="77777777" w:rsidR="002B2E1D" w:rsidRDefault="002B2E1D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FAC145" w14:textId="77777777" w:rsidR="002B2E1D" w:rsidRDefault="002B2E1D" w:rsidP="00773477">
      <w:pPr>
        <w:pStyle w:val="Caption"/>
      </w:pPr>
      <w:r>
        <w:separator/>
      </w:r>
    </w:p>
  </w:footnote>
  <w:footnote w:type="continuationSeparator" w:id="0">
    <w:p w14:paraId="7403BB7F" w14:textId="77777777" w:rsidR="002B2E1D" w:rsidRDefault="002B2E1D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131D"/>
    <w:rsid w:val="000151DE"/>
    <w:rsid w:val="00075AD0"/>
    <w:rsid w:val="000B04C3"/>
    <w:rsid w:val="000D2D5E"/>
    <w:rsid w:val="000F4A79"/>
    <w:rsid w:val="00122225"/>
    <w:rsid w:val="00123C1C"/>
    <w:rsid w:val="00186371"/>
    <w:rsid w:val="001E1CB8"/>
    <w:rsid w:val="00224A64"/>
    <w:rsid w:val="00242C27"/>
    <w:rsid w:val="00250B4B"/>
    <w:rsid w:val="00262873"/>
    <w:rsid w:val="00273D39"/>
    <w:rsid w:val="002957FF"/>
    <w:rsid w:val="002966F0"/>
    <w:rsid w:val="002B1DD8"/>
    <w:rsid w:val="002B2E1D"/>
    <w:rsid w:val="002D50A2"/>
    <w:rsid w:val="002E61C9"/>
    <w:rsid w:val="002E6AFF"/>
    <w:rsid w:val="002F3D4A"/>
    <w:rsid w:val="00323EA9"/>
    <w:rsid w:val="00331633"/>
    <w:rsid w:val="003439CF"/>
    <w:rsid w:val="003459BA"/>
    <w:rsid w:val="00366E1A"/>
    <w:rsid w:val="003A743D"/>
    <w:rsid w:val="003D648D"/>
    <w:rsid w:val="003D6F99"/>
    <w:rsid w:val="003F01E1"/>
    <w:rsid w:val="003F2237"/>
    <w:rsid w:val="004500E0"/>
    <w:rsid w:val="00467741"/>
    <w:rsid w:val="004C4374"/>
    <w:rsid w:val="004E564B"/>
    <w:rsid w:val="005013C5"/>
    <w:rsid w:val="00526609"/>
    <w:rsid w:val="00536DAE"/>
    <w:rsid w:val="0054465D"/>
    <w:rsid w:val="00580B34"/>
    <w:rsid w:val="00585553"/>
    <w:rsid w:val="00587321"/>
    <w:rsid w:val="005A257C"/>
    <w:rsid w:val="005A357F"/>
    <w:rsid w:val="005B5D9E"/>
    <w:rsid w:val="005E0756"/>
    <w:rsid w:val="005E0D34"/>
    <w:rsid w:val="00603963"/>
    <w:rsid w:val="00603AB9"/>
    <w:rsid w:val="00620D9B"/>
    <w:rsid w:val="00661D5B"/>
    <w:rsid w:val="00666C99"/>
    <w:rsid w:val="00692435"/>
    <w:rsid w:val="0070104E"/>
    <w:rsid w:val="00714D03"/>
    <w:rsid w:val="00716167"/>
    <w:rsid w:val="00721AEB"/>
    <w:rsid w:val="007471DE"/>
    <w:rsid w:val="007649CA"/>
    <w:rsid w:val="0076738C"/>
    <w:rsid w:val="00773477"/>
    <w:rsid w:val="00797F28"/>
    <w:rsid w:val="007B6F50"/>
    <w:rsid w:val="007E3F3C"/>
    <w:rsid w:val="007F11BD"/>
    <w:rsid w:val="00804C0A"/>
    <w:rsid w:val="00816E94"/>
    <w:rsid w:val="00822242"/>
    <w:rsid w:val="00846C62"/>
    <w:rsid w:val="00865610"/>
    <w:rsid w:val="00873183"/>
    <w:rsid w:val="008B2C6D"/>
    <w:rsid w:val="008E4F84"/>
    <w:rsid w:val="00910134"/>
    <w:rsid w:val="00914A3C"/>
    <w:rsid w:val="009224B7"/>
    <w:rsid w:val="0092773D"/>
    <w:rsid w:val="00935213"/>
    <w:rsid w:val="00977161"/>
    <w:rsid w:val="009A30D4"/>
    <w:rsid w:val="009C2702"/>
    <w:rsid w:val="009D6D8F"/>
    <w:rsid w:val="00A10D4C"/>
    <w:rsid w:val="00A13E4B"/>
    <w:rsid w:val="00A24152"/>
    <w:rsid w:val="00A34305"/>
    <w:rsid w:val="00A474CE"/>
    <w:rsid w:val="00A50934"/>
    <w:rsid w:val="00A71DFC"/>
    <w:rsid w:val="00A94344"/>
    <w:rsid w:val="00AA1EE0"/>
    <w:rsid w:val="00AB6D6C"/>
    <w:rsid w:val="00AD79B9"/>
    <w:rsid w:val="00AE25CD"/>
    <w:rsid w:val="00AE5D3F"/>
    <w:rsid w:val="00AF0126"/>
    <w:rsid w:val="00AF3E41"/>
    <w:rsid w:val="00AF69C4"/>
    <w:rsid w:val="00B360E2"/>
    <w:rsid w:val="00B8433E"/>
    <w:rsid w:val="00B95DD1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A1154"/>
    <w:rsid w:val="00CC62A2"/>
    <w:rsid w:val="00CD1AF5"/>
    <w:rsid w:val="00CE4D2F"/>
    <w:rsid w:val="00CE54F5"/>
    <w:rsid w:val="00CF3473"/>
    <w:rsid w:val="00D1002E"/>
    <w:rsid w:val="00D1725D"/>
    <w:rsid w:val="00D2278A"/>
    <w:rsid w:val="00D22FC0"/>
    <w:rsid w:val="00D53FDA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22362"/>
    <w:rsid w:val="00E75B43"/>
    <w:rsid w:val="00EC1FFC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B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DD4D6F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  <w:style w:type="paragraph" w:styleId="Header">
    <w:name w:val="header"/>
    <w:basedOn w:val="Normal"/>
    <w:link w:val="HeaderChar"/>
    <w:rsid w:val="00A509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50934"/>
    <w:rPr>
      <w:rFonts w:cs="Arial"/>
      <w:sz w:val="22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A509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934"/>
    <w:rPr>
      <w:rFonts w:cs="Arial"/>
      <w:sz w:val="22"/>
      <w:szCs w:val="24"/>
      <w:lang w:val="en-GB"/>
    </w:rPr>
  </w:style>
  <w:style w:type="character" w:styleId="FollowedHyperlink">
    <w:name w:val="FollowedHyperlink"/>
    <w:basedOn w:val="DefaultParagraphFont"/>
    <w:rsid w:val="0086561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rts.bg.ac.rs/wp-content/uploads/2021/06/Izjava-o-prihvatanju-stipendije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arts.bg.ac.rs/wp-content/uploads/2021/06/Obave&#353;tenje-i-saglasnost-za-prikupljanje-i-obradu-podataka-o-li&#269;nosti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DE0D59" w:rsidRDefault="007D6676" w:rsidP="007D6676">
          <w:pPr>
            <w:pStyle w:val="B68989BFDE0A4FF4AA32E1399163F8E218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888DB9085944DE1B14C78A18AEF4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3EB1-DEAE-4CA7-B089-38B30F804EF1}"/>
      </w:docPartPr>
      <w:docPartBody>
        <w:p w:rsidR="00DE0D59" w:rsidRDefault="007D6676" w:rsidP="007D6676">
          <w:pPr>
            <w:pStyle w:val="8888DB9085944DE1B14C78A18AEF42A019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54353F71E4684BEC9812F9844A957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B51F3-4AEC-4408-973A-4C2829C41B38}"/>
      </w:docPartPr>
      <w:docPartBody>
        <w:p w:rsidR="00DE0D59" w:rsidRDefault="007D6676" w:rsidP="007D6676">
          <w:pPr>
            <w:pStyle w:val="54353F71E4684BEC9812F9844A95785C19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0BAA7AB70CB746C2BCB6BB54F8319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6F0C2-8D59-4023-945F-9402D8B45030}"/>
      </w:docPartPr>
      <w:docPartBody>
        <w:p w:rsidR="00DE0D59" w:rsidRDefault="007D6676" w:rsidP="007D6676">
          <w:pPr>
            <w:pStyle w:val="0BAA7AB70CB746C2BCB6BB54F8319E5B19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B8433E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417F1176E32343429212B5ABE300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44F8C-9123-4B4B-A18F-0A65CA4611C7}"/>
      </w:docPartPr>
      <w:docPartBody>
        <w:p w:rsidR="00DE0D59" w:rsidRDefault="007D6676" w:rsidP="007D6676">
          <w:pPr>
            <w:pStyle w:val="417F1176E32343429212B5ABE300FBE719"/>
          </w:pPr>
          <w:r>
            <w:rPr>
              <w:rStyle w:val="PlaceholderText"/>
              <w:rFonts w:asciiTheme="majorHAnsi" w:hAnsiTheme="majorHAnsi" w:cstheme="majorHAnsi"/>
              <w:i/>
            </w:rPr>
            <w:t>Choose a duration</w:t>
          </w:r>
          <w:r w:rsidRPr="009D6D8F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DE0D59" w:rsidRDefault="007D6676" w:rsidP="007D6676">
          <w:pPr>
            <w:pStyle w:val="9910E006253946B9B7FD1707DDCEB30419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E622E4146534ED19A393167C0FC9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F983D-49E3-4274-891A-E1CDF9DE3AF6}"/>
      </w:docPartPr>
      <w:docPartBody>
        <w:p w:rsidR="00DE0D59" w:rsidRDefault="007D6676" w:rsidP="007D6676">
          <w:pPr>
            <w:pStyle w:val="8E622E4146534ED19A393167C0FC9EC714"/>
          </w:pPr>
          <w:r>
            <w:rPr>
              <w:rStyle w:val="PlaceholderText"/>
              <w:rFonts w:asciiTheme="majorHAnsi" w:hAnsiTheme="majorHAnsi" w:cstheme="majorHAnsi"/>
              <w:i/>
            </w:rPr>
            <w:t>Choose a language of the host country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DE0D59" w:rsidRDefault="007D6676" w:rsidP="007D6676">
          <w:pPr>
            <w:pStyle w:val="81EC48B8789340F9A933A8521A03E9E219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E3334A3AB7F94C4AA8160C1121908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E2B80-2B52-439E-93E2-494F6314CEF2}"/>
      </w:docPartPr>
      <w:docPartBody>
        <w:p w:rsidR="00DE0D59" w:rsidRDefault="007D6676" w:rsidP="007D6676">
          <w:pPr>
            <w:pStyle w:val="E3334A3AB7F94C4AA8160C11219088E316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24648902E965491FB4F00F2E807A6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70053-46C0-471D-A061-718115868DDA}"/>
      </w:docPartPr>
      <w:docPartBody>
        <w:p w:rsidR="00DE0D59" w:rsidRDefault="007D6676" w:rsidP="007D6676">
          <w:pPr>
            <w:pStyle w:val="24648902E965491FB4F00F2E807A69ED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84784D69F3F341FBAF5926C3B3641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85CDC-590A-4548-9191-786FEDE8E95E}"/>
      </w:docPartPr>
      <w:docPartBody>
        <w:p w:rsidR="00DE0D59" w:rsidRDefault="007D6676" w:rsidP="007D6676">
          <w:pPr>
            <w:pStyle w:val="84784D69F3F341FBAF5926C3B364158017"/>
          </w:pPr>
          <w:r w:rsidRPr="00123C1C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duration</w:t>
          </w:r>
          <w:r w:rsidRPr="00123C1C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3F3AA33DA24D420E98E581A28F29E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5F14C-5213-4A9A-92A1-D5AAF6D218EE}"/>
      </w:docPartPr>
      <w:docPartBody>
        <w:p w:rsidR="00DE0D59" w:rsidRDefault="007D6676" w:rsidP="007D6676">
          <w:pPr>
            <w:pStyle w:val="3F3AA33DA24D420E98E581A28F29E6F217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6711440276544AD943C7AFC610C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D2A7D-1BBF-4870-94E5-321EBF36793C}"/>
      </w:docPartPr>
      <w:docPartBody>
        <w:p w:rsidR="00DE0D59" w:rsidRDefault="007D6676" w:rsidP="007D6676">
          <w:pPr>
            <w:pStyle w:val="96711440276544AD943C7AFC610CF37617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DA7FAC88869840899C7FF1056446B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E0B3D-EADE-41D5-B983-44181B561913}"/>
      </w:docPartPr>
      <w:docPartBody>
        <w:p w:rsidR="00DE0D59" w:rsidRDefault="007D6676" w:rsidP="007D6676">
          <w:pPr>
            <w:pStyle w:val="DA7FAC88869840899C7FF1056446B89A17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BB944DF8B5444296B39EBFF1EA8F0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B20FC-0D13-4BB8-8BB5-689E988666F9}"/>
      </w:docPartPr>
      <w:docPartBody>
        <w:p w:rsidR="00DE0D59" w:rsidRDefault="007D6676" w:rsidP="007D6676">
          <w:pPr>
            <w:pStyle w:val="BB944DF8B5444296B39EBFF1EA8F0D8216"/>
          </w:pPr>
          <w:r w:rsidRPr="00AD79B9">
            <w:rPr>
              <w:rStyle w:val="PlaceholderText"/>
              <w:rFonts w:asciiTheme="majorHAnsi" w:hAnsiTheme="majorHAnsi" w:cstheme="majorHAnsi"/>
            </w:rPr>
            <w:t>Choose an item.</w:t>
          </w:r>
        </w:p>
      </w:docPartBody>
    </w:docPart>
    <w:docPart>
      <w:docPartPr>
        <w:name w:val="26E12BCEAA3B41A0BA5DEF047EBDF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A9E98-C0D4-4FF2-A0D7-B046514D771C}"/>
      </w:docPartPr>
      <w:docPartBody>
        <w:p w:rsidR="00DE0D59" w:rsidRDefault="007D6676" w:rsidP="007D6676">
          <w:pPr>
            <w:pStyle w:val="26E12BCEAA3B41A0BA5DEF047EBDF61E14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C01AABCCE9F142A89E67E94874AFB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A5B8E-DB41-4D75-82D3-B4D4206A7B35}"/>
      </w:docPartPr>
      <w:docPartBody>
        <w:p w:rsidR="00DE0D59" w:rsidRDefault="007D6676" w:rsidP="007D6676">
          <w:pPr>
            <w:pStyle w:val="C01AABCCE9F142A89E67E94874AFB76A13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DE0D59" w:rsidRDefault="007D6676" w:rsidP="007D6676">
          <w:pPr>
            <w:pStyle w:val="BE76E05A510945E5BA6C0DC6AD94184010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D6D9297E769E4F548171B987E1D48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41902-20D3-4CFD-874E-CCFB3C1BC462}"/>
      </w:docPartPr>
      <w:docPartBody>
        <w:p w:rsidR="009A38D1" w:rsidRDefault="007D6676" w:rsidP="007D6676">
          <w:pPr>
            <w:pStyle w:val="D6D9297E769E4F548171B987E1D482075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C32748A8023447ADA9AC77943A49C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5781C-EBA5-4A75-8DA9-E30DB323F000}"/>
      </w:docPartPr>
      <w:docPartBody>
        <w:p w:rsidR="00B54973" w:rsidRDefault="007D6676" w:rsidP="007D6676">
          <w:pPr>
            <w:pStyle w:val="C32748A8023447ADA9AC77943A49C2A13"/>
          </w:pPr>
          <w:r w:rsidRPr="0056153B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Choose a programm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.</w:t>
          </w:r>
        </w:p>
      </w:docPartBody>
    </w:docPart>
    <w:docPart>
      <w:docPartPr>
        <w:name w:val="F85D230A3A5E45659B878B3C93FDF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9B8BC-FFE3-4112-850D-F6CA747E52EE}"/>
      </w:docPartPr>
      <w:docPartBody>
        <w:p w:rsidR="00B54973" w:rsidRDefault="007D6676" w:rsidP="007D6676">
          <w:pPr>
            <w:pStyle w:val="F85D230A3A5E45659B878B3C93FDF9521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C41"/>
    <w:rsid w:val="00313CDB"/>
    <w:rsid w:val="0044729C"/>
    <w:rsid w:val="0065459C"/>
    <w:rsid w:val="00762443"/>
    <w:rsid w:val="007D6676"/>
    <w:rsid w:val="008D2C88"/>
    <w:rsid w:val="009A38D1"/>
    <w:rsid w:val="009E148C"/>
    <w:rsid w:val="00A92C41"/>
    <w:rsid w:val="00B54973"/>
    <w:rsid w:val="00BE1CC9"/>
    <w:rsid w:val="00C6060E"/>
    <w:rsid w:val="00DE0D59"/>
    <w:rsid w:val="00E53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6676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3">
    <w:name w:val="B68989BFDE0A4FF4AA32E1399163F8E2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1">
    <w:name w:val="0BAA7AB70CB746C2BCB6BB54F8319E5B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8">
    <w:name w:val="E3334A3AB7F94C4AA8160C11219088E3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8">
    <w:name w:val="24648902E965491FB4F00F2E807A69ED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1">
    <w:name w:val="417F1176E32343429212B5ABE300FBE7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9">
    <w:name w:val="84784D69F3F341FBAF5926C3B36415809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9">
    <w:name w:val="3F3AA33DA24D420E98E581A28F29E6F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9">
    <w:name w:val="96711440276544AD943C7AFC610CF376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9">
    <w:name w:val="A483AAAD9E69437A98A801A7454D618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9">
    <w:name w:val="DA7FAC88869840899C7FF1056446B89A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8">
    <w:name w:val="BB944DF8B5444296B39EBFF1EA8F0D828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5">
    <w:name w:val="C01AABCCE9F142A89E67E94874AFB76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4">
    <w:name w:val="B68989BFDE0A4FF4AA32E1399163F8E21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2">
    <w:name w:val="0BAA7AB70CB746C2BCB6BB54F8319E5B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9">
    <w:name w:val="E3334A3AB7F94C4AA8160C11219088E3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9">
    <w:name w:val="24648902E965491FB4F00F2E807A69ED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2">
    <w:name w:val="417F1176E32343429212B5ABE300FBE7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0">
    <w:name w:val="84784D69F3F341FBAF5926C3B3641580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0">
    <w:name w:val="3F3AA33DA24D420E98E581A28F29E6F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0">
    <w:name w:val="96711440276544AD943C7AFC610CF376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0">
    <w:name w:val="A483AAAD9E69437A98A801A7454D618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0">
    <w:name w:val="DA7FAC88869840899C7FF1056446B89A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9">
    <w:name w:val="BB944DF8B5444296B39EBFF1EA8F0D829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6">
    <w:name w:val="C01AABCCE9F142A89E67E94874AFB76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7">
    <w:name w:val="26E12BCEAA3B41A0BA5DEF047EBDF61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7">
    <w:name w:val="9C066989AA404D5BA1096A56EC3CE44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5">
    <w:name w:val="B68989BFDE0A4FF4AA32E1399163F8E21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3">
    <w:name w:val="0BAA7AB70CB746C2BCB6BB54F8319E5B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0">
    <w:name w:val="E3334A3AB7F94C4AA8160C11219088E3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0">
    <w:name w:val="24648902E965491FB4F00F2E807A69ED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3">
    <w:name w:val="417F1176E32343429212B5ABE300FBE7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1">
    <w:name w:val="84784D69F3F341FBAF5926C3B36415801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1">
    <w:name w:val="3F3AA33DA24D420E98E581A28F29E6F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1">
    <w:name w:val="96711440276544AD943C7AFC610CF376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1">
    <w:name w:val="A483AAAD9E69437A98A801A7454D6184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1">
    <w:name w:val="DA7FAC88869840899C7FF1056446B89A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0">
    <w:name w:val="BB944DF8B5444296B39EBFF1EA8F0D8210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7">
    <w:name w:val="C01AABCCE9F142A89E67E94874AFB76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8">
    <w:name w:val="26E12BCEAA3B41A0BA5DEF047EBDF61E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8">
    <w:name w:val="9C066989AA404D5BA1096A56EC3CE44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4">
    <w:name w:val="8888DB9085944DE1B14C78A18AEF42A0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4">
    <w:name w:val="0BAA7AB70CB746C2BCB6BB54F8319E5B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1">
    <w:name w:val="E3334A3AB7F94C4AA8160C11219088E311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1">
    <w:name w:val="24648902E965491FB4F00F2E807A69ED11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4">
    <w:name w:val="417F1176E32343429212B5ABE300FBE7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2">
    <w:name w:val="84784D69F3F341FBAF5926C3B364158012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2">
    <w:name w:val="3F3AA33DA24D420E98E581A28F29E6F2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2">
    <w:name w:val="96711440276544AD943C7AFC610CF376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2">
    <w:name w:val="A483AAAD9E69437A98A801A7454D6184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2">
    <w:name w:val="DA7FAC88869840899C7FF1056446B89A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1">
    <w:name w:val="BB944DF8B5444296B39EBFF1EA8F0D8211"/>
    <w:rsid w:val="00E53A4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8">
    <w:name w:val="C01AABCCE9F142A89E67E94874AFB76A8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9">
    <w:name w:val="26E12BCEAA3B41A0BA5DEF047EBDF61E9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9">
    <w:name w:val="9C066989AA404D5BA1096A56EC3CE44C9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D6D9297E769E4F548171B987E1D48207">
    <w:name w:val="D6D9297E769E4F548171B987E1D48207"/>
    <w:rsid w:val="0065459C"/>
  </w:style>
  <w:style w:type="paragraph" w:customStyle="1" w:styleId="8888DB9085944DE1B14C78A18AEF42A015">
    <w:name w:val="8888DB9085944DE1B14C78A18AEF42A0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5">
    <w:name w:val="54353F71E4684BEC9812F9844A95785C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5">
    <w:name w:val="0BAA7AB70CB746C2BCB6BB54F8319E5B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2">
    <w:name w:val="E3334A3AB7F94C4AA8160C11219088E312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2">
    <w:name w:val="24648902E965491FB4F00F2E807A69ED12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5">
    <w:name w:val="417F1176E32343429212B5ABE300FBE7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0">
    <w:name w:val="8E622E4146534ED19A393167C0FC9EC710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5">
    <w:name w:val="81EC48B8789340F9A933A8521A03E9E2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3">
    <w:name w:val="84784D69F3F341FBAF5926C3B364158013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3">
    <w:name w:val="3F3AA33DA24D420E98E581A28F29E6F2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3">
    <w:name w:val="96711440276544AD943C7AFC610CF376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1">
    <w:name w:val="D6D9297E769E4F548171B987E1D482071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3">
    <w:name w:val="DA7FAC88869840899C7FF1056446B89A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2">
    <w:name w:val="BB944DF8B5444296B39EBFF1EA8F0D8212"/>
    <w:rsid w:val="0065459C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9">
    <w:name w:val="C01AABCCE9F142A89E67E94874AFB76A9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0">
    <w:name w:val="26E12BCEAA3B41A0BA5DEF047EBDF61E10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0">
    <w:name w:val="9C066989AA404D5BA1096A56EC3CE44C10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6">
    <w:name w:val="8888DB9085944DE1B14C78A18AEF42A0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6">
    <w:name w:val="54353F71E4684BEC9812F9844A95785C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6">
    <w:name w:val="0BAA7AB70CB746C2BCB6BB54F8319E5B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3">
    <w:name w:val="E3334A3AB7F94C4AA8160C11219088E313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3">
    <w:name w:val="24648902E965491FB4F00F2E807A69ED13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6">
    <w:name w:val="417F1176E32343429212B5ABE300FBE7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6">
    <w:name w:val="9910E006253946B9B7FD1707DDCEB304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1">
    <w:name w:val="8E622E4146534ED19A393167C0FC9EC711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6">
    <w:name w:val="81EC48B8789340F9A933A8521A03E9E2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4">
    <w:name w:val="84784D69F3F341FBAF5926C3B364158014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4">
    <w:name w:val="3F3AA33DA24D420E98E581A28F29E6F2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4">
    <w:name w:val="96711440276544AD943C7AFC610CF376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2">
    <w:name w:val="D6D9297E769E4F548171B987E1D482072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4">
    <w:name w:val="DA7FAC88869840899C7FF1056446B89A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3">
    <w:name w:val="BB944DF8B5444296B39EBFF1EA8F0D8213"/>
    <w:rsid w:val="009A38D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0">
    <w:name w:val="C01AABCCE9F142A89E67E94874AFB76A10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1">
    <w:name w:val="26E12BCEAA3B41A0BA5DEF047EBDF61E11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1">
    <w:name w:val="9C066989AA404D5BA1096A56EC3CE44C11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7">
    <w:name w:val="BE76E05A510945E5BA6C0DC6AD9418407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32748A8023447ADA9AC77943A49C2A1">
    <w:name w:val="C32748A8023447ADA9AC77943A49C2A1"/>
    <w:rsid w:val="007D6676"/>
  </w:style>
  <w:style w:type="paragraph" w:customStyle="1" w:styleId="C32748A8023447ADA9AC77943A49C2A11">
    <w:name w:val="C32748A8023447ADA9AC77943A49C2A11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6">
    <w:name w:val="B68989BFDE0A4FF4AA32E1399163F8E2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7">
    <w:name w:val="8888DB9085944DE1B14C78A18AEF42A0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7">
    <w:name w:val="54353F71E4684BEC9812F9844A95785C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7">
    <w:name w:val="0BAA7AB70CB746C2BCB6BB54F8319E5B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4">
    <w:name w:val="E3334A3AB7F94C4AA8160C11219088E314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4">
    <w:name w:val="24648902E965491FB4F00F2E807A69ED14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7">
    <w:name w:val="417F1176E32343429212B5ABE300FBE7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7">
    <w:name w:val="9910E006253946B9B7FD1707DDCEB304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2">
    <w:name w:val="8E622E4146534ED19A393167C0FC9EC712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7">
    <w:name w:val="81EC48B8789340F9A933A8521A03E9E2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5">
    <w:name w:val="84784D69F3F341FBAF5926C3B364158015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5">
    <w:name w:val="3F3AA33DA24D420E98E581A28F29E6F2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5">
    <w:name w:val="96711440276544AD943C7AFC610CF376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3">
    <w:name w:val="D6D9297E769E4F548171B987E1D48207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5">
    <w:name w:val="DA7FAC88869840899C7FF1056446B89A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4">
    <w:name w:val="BB944DF8B5444296B39EBFF1EA8F0D8214"/>
    <w:rsid w:val="007D667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1">
    <w:name w:val="C01AABCCE9F142A89E67E94874AFB76A11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2">
    <w:name w:val="26E12BCEAA3B41A0BA5DEF047EBDF61E12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2">
    <w:name w:val="9C066989AA404D5BA1096A56EC3CE44C12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8">
    <w:name w:val="BE76E05A510945E5BA6C0DC6AD9418408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32748A8023447ADA9AC77943A49C2A12">
    <w:name w:val="C32748A8023447ADA9AC77943A49C2A12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7">
    <w:name w:val="B68989BFDE0A4FF4AA32E1399163F8E2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8">
    <w:name w:val="8888DB9085944DE1B14C78A18AEF42A0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8">
    <w:name w:val="54353F71E4684BEC9812F9844A95785C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8">
    <w:name w:val="0BAA7AB70CB746C2BCB6BB54F8319E5B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5">
    <w:name w:val="E3334A3AB7F94C4AA8160C11219088E3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5">
    <w:name w:val="24648902E965491FB4F00F2E807A69ED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8">
    <w:name w:val="417F1176E32343429212B5ABE300FBE7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8">
    <w:name w:val="9910E006253946B9B7FD1707DDCEB304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3">
    <w:name w:val="8E622E4146534ED19A393167C0FC9EC713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8">
    <w:name w:val="81EC48B8789340F9A933A8521A03E9E2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6">
    <w:name w:val="84784D69F3F341FBAF5926C3B364158016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6">
    <w:name w:val="3F3AA33DA24D420E98E581A28F29E6F2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6">
    <w:name w:val="96711440276544AD943C7AFC610CF376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4">
    <w:name w:val="D6D9297E769E4F548171B987E1D482074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6">
    <w:name w:val="DA7FAC88869840899C7FF1056446B89A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5">
    <w:name w:val="BB944DF8B5444296B39EBFF1EA8F0D8215"/>
    <w:rsid w:val="007D667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2">
    <w:name w:val="C01AABCCE9F142A89E67E94874AFB76A12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3">
    <w:name w:val="26E12BCEAA3B41A0BA5DEF047EBDF61E1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3">
    <w:name w:val="9C066989AA404D5BA1096A56EC3CE44C1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9">
    <w:name w:val="BE76E05A510945E5BA6C0DC6AD9418409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85D230A3A5E45659B878B3C93FDF952">
    <w:name w:val="F85D230A3A5E45659B878B3C93FDF952"/>
    <w:rsid w:val="007D6676"/>
  </w:style>
  <w:style w:type="paragraph" w:customStyle="1" w:styleId="C32748A8023447ADA9AC77943A49C2A13">
    <w:name w:val="C32748A8023447ADA9AC77943A49C2A1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8">
    <w:name w:val="B68989BFDE0A4FF4AA32E1399163F8E2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9">
    <w:name w:val="8888DB9085944DE1B14C78A18AEF42A0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9">
    <w:name w:val="54353F71E4684BEC9812F9844A95785C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9">
    <w:name w:val="0BAA7AB70CB746C2BCB6BB54F8319E5B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6">
    <w:name w:val="E3334A3AB7F94C4AA8160C11219088E3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6">
    <w:name w:val="24648902E965491FB4F00F2E807A69ED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9">
    <w:name w:val="417F1176E32343429212B5ABE300FBE7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9">
    <w:name w:val="9910E006253946B9B7FD1707DDCEB304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4">
    <w:name w:val="8E622E4146534ED19A393167C0FC9EC714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9">
    <w:name w:val="81EC48B8789340F9A933A8521A03E9E2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7">
    <w:name w:val="84784D69F3F341FBAF5926C3B364158017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7">
    <w:name w:val="3F3AA33DA24D420E98E581A28F29E6F2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7">
    <w:name w:val="96711440276544AD943C7AFC610CF376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5">
    <w:name w:val="D6D9297E769E4F548171B987E1D48207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7">
    <w:name w:val="DA7FAC88869840899C7FF1056446B89A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6">
    <w:name w:val="BB944DF8B5444296B39EBFF1EA8F0D8216"/>
    <w:rsid w:val="007D667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3">
    <w:name w:val="C01AABCCE9F142A89E67E94874AFB76A1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85D230A3A5E45659B878B3C93FDF9521">
    <w:name w:val="F85D230A3A5E45659B878B3C93FDF9521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4">
    <w:name w:val="26E12BCEAA3B41A0BA5DEF047EBDF61E14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0">
    <w:name w:val="BE76E05A510945E5BA6C0DC6AD94184010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3</Pages>
  <Words>651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7</cp:revision>
  <cp:lastPrinted>2016-05-10T08:27:00Z</cp:lastPrinted>
  <dcterms:created xsi:type="dcterms:W3CDTF">2021-03-16T22:13:00Z</dcterms:created>
  <dcterms:modified xsi:type="dcterms:W3CDTF">2021-06-04T17:25:00Z</dcterms:modified>
</cp:coreProperties>
</file>